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00B60" w:rsidRPr="00531065" w:rsidRDefault="003956C5" w:rsidP="003812DC">
      <w:pPr>
        <w:pBdr>
          <w:bottom w:val="double" w:sz="6" w:space="1" w:color="auto"/>
        </w:pBdr>
        <w:spacing w:after="100" w:line="240" w:lineRule="auto"/>
        <w:contextualSpacing/>
        <w:jc w:val="center"/>
        <w:rPr>
          <w:rFonts w:ascii="Times New Roman" w:hAnsi="Times New Roman" w:cs="Times New Roman"/>
          <w:b/>
          <w:sz w:val="40"/>
          <w:szCs w:val="28"/>
        </w:rPr>
      </w:pPr>
      <w:r w:rsidRPr="00531065">
        <w:rPr>
          <w:rFonts w:ascii="Times New Roman" w:hAnsi="Times New Roman" w:cs="Times New Roman"/>
          <w:b/>
          <w:sz w:val="40"/>
          <w:szCs w:val="28"/>
        </w:rPr>
        <w:t>HUY LAI</w:t>
      </w:r>
    </w:p>
    <w:p w:rsidR="003956C5" w:rsidRPr="000A7698" w:rsidRDefault="005D244C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tobicoke, ON M9P1J2</w:t>
      </w:r>
      <w:r w:rsidR="00442591" w:rsidRPr="000A7698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444510" w:rsidRPr="000A769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3956C5" w:rsidRPr="000A7698">
        <w:rPr>
          <w:rFonts w:ascii="Times New Roman" w:hAnsi="Times New Roman" w:cs="Times New Roman"/>
          <w:sz w:val="24"/>
          <w:szCs w:val="24"/>
        </w:rPr>
        <w:t xml:space="preserve">Phone number: </w:t>
      </w:r>
      <w:r>
        <w:rPr>
          <w:rFonts w:ascii="Times New Roman" w:hAnsi="Times New Roman" w:cs="Times New Roman"/>
          <w:sz w:val="24"/>
          <w:szCs w:val="24"/>
        </w:rPr>
        <w:t>647</w:t>
      </w:r>
      <w:r w:rsidR="003956C5" w:rsidRPr="000A7698">
        <w:rPr>
          <w:rFonts w:ascii="Times New Roman" w:hAnsi="Times New Roman" w:cs="Times New Roman"/>
          <w:sz w:val="24"/>
          <w:szCs w:val="24"/>
        </w:rPr>
        <w:t xml:space="preserve"> -</w:t>
      </w:r>
      <w:r>
        <w:rPr>
          <w:rFonts w:ascii="Times New Roman" w:hAnsi="Times New Roman" w:cs="Times New Roman"/>
          <w:sz w:val="24"/>
          <w:szCs w:val="24"/>
        </w:rPr>
        <w:t xml:space="preserve"> 216 </w:t>
      </w:r>
      <w:r w:rsidR="003956C5" w:rsidRPr="000A769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0579</w:t>
      </w:r>
    </w:p>
    <w:p w:rsidR="003956C5" w:rsidRPr="000A7698" w:rsidRDefault="00000000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hyperlink r:id="rId5" w:history="1">
        <w:r w:rsidR="006801A0" w:rsidRPr="000A7698">
          <w:rPr>
            <w:rStyle w:val="Hyperlink"/>
            <w:rFonts w:ascii="Times New Roman" w:hAnsi="Times New Roman" w:cs="Times New Roman"/>
            <w:sz w:val="24"/>
            <w:szCs w:val="24"/>
            <w:bdr w:val="none" w:sz="0" w:space="0" w:color="auto" w:frame="1"/>
          </w:rPr>
          <w:t>www.linkedin.com/in/huy-lai</w:t>
        </w:r>
      </w:hyperlink>
      <w:r w:rsidR="006801A0" w:rsidRPr="000A7698">
        <w:rPr>
          <w:rStyle w:val="vanity-namedisplay-name"/>
          <w:rFonts w:ascii="Times New Roman" w:hAnsi="Times New Roman" w:cs="Times New Roman"/>
          <w:sz w:val="24"/>
          <w:szCs w:val="24"/>
          <w:bdr w:val="none" w:sz="0" w:space="0" w:color="auto" w:frame="1"/>
        </w:rPr>
        <w:t xml:space="preserve">                                 </w:t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</w:r>
      <w:r w:rsidR="003956C5" w:rsidRPr="000A7698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="00444510" w:rsidRPr="000A7698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3956C5" w:rsidRPr="000A7698">
        <w:rPr>
          <w:rFonts w:ascii="Times New Roman" w:hAnsi="Times New Roman" w:cs="Times New Roman"/>
          <w:sz w:val="24"/>
          <w:szCs w:val="24"/>
        </w:rPr>
        <w:t>Email</w:t>
      </w:r>
      <w:r w:rsidR="003A6DA9" w:rsidRPr="000A7698">
        <w:rPr>
          <w:rFonts w:ascii="Times New Roman" w:hAnsi="Times New Roman" w:cs="Times New Roman"/>
          <w:sz w:val="24"/>
          <w:szCs w:val="24"/>
        </w:rPr>
        <w:t>:</w:t>
      </w:r>
      <w:r w:rsidR="003956C5" w:rsidRPr="000A7698">
        <w:rPr>
          <w:rFonts w:ascii="Times New Roman" w:hAnsi="Times New Roman" w:cs="Times New Roman"/>
          <w:sz w:val="24"/>
          <w:szCs w:val="24"/>
        </w:rPr>
        <w:t xml:space="preserve"> </w:t>
      </w:r>
      <w:hyperlink r:id="rId6" w:history="1">
        <w:r w:rsidR="003956C5" w:rsidRPr="000A7698">
          <w:rPr>
            <w:rStyle w:val="Hyperlink"/>
            <w:rFonts w:ascii="Times New Roman" w:hAnsi="Times New Roman" w:cs="Times New Roman"/>
            <w:sz w:val="24"/>
            <w:szCs w:val="24"/>
          </w:rPr>
          <w:t>huylai1190@gmail.com</w:t>
        </w:r>
      </w:hyperlink>
    </w:p>
    <w:p w:rsidR="003812DC" w:rsidRPr="000A7698" w:rsidRDefault="003812DC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373222" w:rsidRPr="000A7698" w:rsidRDefault="00373222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0A7698">
        <w:rPr>
          <w:rFonts w:ascii="Times New Roman" w:hAnsi="Times New Roman" w:cs="Times New Roman"/>
          <w:b/>
          <w:sz w:val="24"/>
          <w:szCs w:val="24"/>
        </w:rPr>
        <w:t>QUALIFICATION SUMMARY</w:t>
      </w:r>
      <w:r w:rsidR="00DA2A02" w:rsidRPr="000A7698">
        <w:rPr>
          <w:rFonts w:ascii="Times New Roman" w:hAnsi="Times New Roman" w:cs="Times New Roman"/>
          <w:b/>
          <w:sz w:val="24"/>
          <w:szCs w:val="24"/>
        </w:rPr>
        <w:t>:</w:t>
      </w:r>
    </w:p>
    <w:p w:rsidR="000C2B9D" w:rsidRPr="000A7698" w:rsidRDefault="00190E0A" w:rsidP="003812DC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190E0A">
        <w:rPr>
          <w:rFonts w:ascii="Times New Roman" w:hAnsi="Times New Roman" w:cs="Times New Roman"/>
          <w:sz w:val="24"/>
          <w:szCs w:val="24"/>
        </w:rPr>
        <w:t>Capable of reliably fulfilling development schedule requirements</w:t>
      </w:r>
      <w:r w:rsidR="00840AA0">
        <w:rPr>
          <w:rFonts w:ascii="Times New Roman" w:hAnsi="Times New Roman" w:cs="Times New Roman"/>
          <w:sz w:val="24"/>
          <w:szCs w:val="24"/>
        </w:rPr>
        <w:t>. An</w:t>
      </w:r>
      <w:r w:rsidR="00840AA0" w:rsidRPr="00840AA0">
        <w:rPr>
          <w:rFonts w:ascii="Times New Roman" w:hAnsi="Times New Roman" w:cs="Times New Roman"/>
          <w:sz w:val="24"/>
          <w:szCs w:val="24"/>
        </w:rPr>
        <w:t xml:space="preserve"> optimistic demeanor and a proactive mindset</w:t>
      </w:r>
    </w:p>
    <w:p w:rsidR="000C2B9D" w:rsidRPr="000A7698" w:rsidRDefault="00DA2A02" w:rsidP="003812DC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0A7698">
        <w:rPr>
          <w:rFonts w:ascii="Times New Roman" w:hAnsi="Times New Roman" w:cs="Times New Roman"/>
          <w:sz w:val="24"/>
          <w:szCs w:val="24"/>
        </w:rPr>
        <w:t xml:space="preserve">Languages: Proficient in Vietnamese and English, </w:t>
      </w:r>
      <w:r w:rsidR="000C2B9D" w:rsidRPr="000A7698">
        <w:rPr>
          <w:rFonts w:ascii="Times New Roman" w:hAnsi="Times New Roman" w:cs="Times New Roman"/>
          <w:sz w:val="24"/>
          <w:szCs w:val="24"/>
        </w:rPr>
        <w:t>effective verbal, written, and interpersonal communication.</w:t>
      </w:r>
    </w:p>
    <w:p w:rsidR="00373222" w:rsidRDefault="000C2B9D" w:rsidP="003812DC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0A7698">
        <w:rPr>
          <w:rFonts w:ascii="Times New Roman" w:hAnsi="Times New Roman" w:cs="Times New Roman"/>
          <w:sz w:val="24"/>
          <w:szCs w:val="24"/>
        </w:rPr>
        <w:t>Detail</w:t>
      </w:r>
      <w:r w:rsidR="006D4117" w:rsidRPr="000A7698">
        <w:rPr>
          <w:rFonts w:ascii="Times New Roman" w:hAnsi="Times New Roman" w:cs="Times New Roman"/>
          <w:sz w:val="24"/>
          <w:szCs w:val="24"/>
        </w:rPr>
        <w:t>-</w:t>
      </w:r>
      <w:r w:rsidRPr="000A7698">
        <w:rPr>
          <w:rFonts w:ascii="Times New Roman" w:hAnsi="Times New Roman" w:cs="Times New Roman"/>
          <w:sz w:val="24"/>
          <w:szCs w:val="24"/>
        </w:rPr>
        <w:t xml:space="preserve">oriented with </w:t>
      </w:r>
      <w:r w:rsidR="00D4740F">
        <w:rPr>
          <w:rFonts w:ascii="Times New Roman" w:hAnsi="Times New Roman" w:cs="Times New Roman"/>
          <w:sz w:val="24"/>
          <w:szCs w:val="24"/>
        </w:rPr>
        <w:t>syntax</w:t>
      </w:r>
      <w:r w:rsidRPr="000A7698">
        <w:rPr>
          <w:rFonts w:ascii="Times New Roman" w:hAnsi="Times New Roman" w:cs="Times New Roman"/>
          <w:sz w:val="24"/>
          <w:szCs w:val="24"/>
        </w:rPr>
        <w:t>,</w:t>
      </w:r>
      <w:r w:rsidR="00373222" w:rsidRPr="000A7698">
        <w:rPr>
          <w:rFonts w:ascii="Times New Roman" w:hAnsi="Times New Roman" w:cs="Times New Roman"/>
          <w:sz w:val="24"/>
          <w:szCs w:val="24"/>
        </w:rPr>
        <w:t xml:space="preserve"> strong organizational skills with </w:t>
      </w:r>
      <w:r w:rsidR="006D4117" w:rsidRPr="000A7698">
        <w:rPr>
          <w:rFonts w:ascii="Times New Roman" w:hAnsi="Times New Roman" w:cs="Times New Roman"/>
          <w:sz w:val="24"/>
          <w:szCs w:val="24"/>
        </w:rPr>
        <w:t xml:space="preserve">the </w:t>
      </w:r>
      <w:r w:rsidR="00373222" w:rsidRPr="000A7698">
        <w:rPr>
          <w:rFonts w:ascii="Times New Roman" w:hAnsi="Times New Roman" w:cs="Times New Roman"/>
          <w:sz w:val="24"/>
          <w:szCs w:val="24"/>
        </w:rPr>
        <w:t>ability to carry out tasks with minimal supervision.</w:t>
      </w:r>
    </w:p>
    <w:p w:rsidR="00840AA0" w:rsidRPr="000A7698" w:rsidRDefault="00840AA0" w:rsidP="003812DC">
      <w:pPr>
        <w:pStyle w:val="ListParagraph"/>
        <w:numPr>
          <w:ilvl w:val="0"/>
          <w:numId w:val="2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840AA0">
        <w:rPr>
          <w:rFonts w:ascii="Times New Roman" w:hAnsi="Times New Roman" w:cs="Times New Roman"/>
          <w:sz w:val="24"/>
          <w:szCs w:val="24"/>
        </w:rPr>
        <w:t>Knowledge of Agile Methodologi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40AA0">
        <w:rPr>
          <w:rFonts w:ascii="Times New Roman" w:hAnsi="Times New Roman" w:cs="Times New Roman"/>
          <w:sz w:val="24"/>
          <w:szCs w:val="24"/>
        </w:rPr>
        <w:t>Scrum</w:t>
      </w:r>
      <w:r>
        <w:rPr>
          <w:rFonts w:ascii="Times New Roman" w:hAnsi="Times New Roman" w:cs="Times New Roman"/>
          <w:sz w:val="24"/>
          <w:szCs w:val="24"/>
        </w:rPr>
        <w:t xml:space="preserve"> and e</w:t>
      </w:r>
      <w:r w:rsidRPr="00840AA0">
        <w:rPr>
          <w:rFonts w:ascii="Times New Roman" w:hAnsi="Times New Roman" w:cs="Times New Roman"/>
          <w:sz w:val="24"/>
          <w:szCs w:val="24"/>
        </w:rPr>
        <w:t xml:space="preserve">xperience </w:t>
      </w:r>
      <w:proofErr w:type="gramStart"/>
      <w:r w:rsidRPr="00840AA0">
        <w:rPr>
          <w:rFonts w:ascii="Times New Roman" w:hAnsi="Times New Roman" w:cs="Times New Roman"/>
          <w:sz w:val="24"/>
          <w:szCs w:val="24"/>
        </w:rPr>
        <w:t>with  common</w:t>
      </w:r>
      <w:proofErr w:type="gramEnd"/>
      <w:r w:rsidRPr="00840AA0">
        <w:rPr>
          <w:rFonts w:ascii="Times New Roman" w:hAnsi="Times New Roman" w:cs="Times New Roman"/>
          <w:sz w:val="24"/>
          <w:szCs w:val="24"/>
        </w:rPr>
        <w:t xml:space="preserve"> programming language such as</w:t>
      </w:r>
      <w:r>
        <w:rPr>
          <w:rFonts w:ascii="Times New Roman" w:hAnsi="Times New Roman" w:cs="Times New Roman"/>
          <w:sz w:val="24"/>
          <w:szCs w:val="24"/>
        </w:rPr>
        <w:t xml:space="preserve"> Visual and Visio.</w:t>
      </w:r>
    </w:p>
    <w:p w:rsidR="00373222" w:rsidRPr="000A7698" w:rsidRDefault="00DA2A02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0A7698">
        <w:rPr>
          <w:rFonts w:ascii="Times New Roman" w:hAnsi="Times New Roman" w:cs="Times New Roman"/>
          <w:b/>
          <w:sz w:val="24"/>
          <w:szCs w:val="24"/>
        </w:rPr>
        <w:t>EDUCATION:</w:t>
      </w:r>
    </w:p>
    <w:p w:rsidR="00DA2A02" w:rsidRPr="000A7698" w:rsidRDefault="00DA2A02" w:rsidP="003812DC">
      <w:pPr>
        <w:spacing w:after="100" w:line="240" w:lineRule="auto"/>
        <w:contextualSpacing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>Associate of Science in Accounting</w:t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ab/>
      </w:r>
      <w:r w:rsidR="005C7216" w:rsidRPr="000A7698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FFFFF"/>
        </w:rPr>
        <w:t xml:space="preserve">                        </w:t>
      </w:r>
      <w:r w:rsidR="005C7216" w:rsidRPr="000A76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raduation </w:t>
      </w:r>
      <w:r w:rsidRPr="000A76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une 2020</w:t>
      </w:r>
    </w:p>
    <w:p w:rsidR="005C7216" w:rsidRPr="000A7698" w:rsidRDefault="005C7216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A7698">
        <w:rPr>
          <w:rFonts w:ascii="Times New Roman" w:hAnsi="Times New Roman" w:cs="Times New Roman"/>
          <w:sz w:val="24"/>
          <w:szCs w:val="24"/>
        </w:rPr>
        <w:t>El Camino College, Torrance, CA 90504</w:t>
      </w:r>
    </w:p>
    <w:p w:rsidR="00523AAB" w:rsidRPr="000A7698" w:rsidRDefault="00DA2A02" w:rsidP="003812DC">
      <w:pPr>
        <w:spacing w:after="100" w:line="240" w:lineRule="auto"/>
        <w:contextualSpacing/>
        <w:rPr>
          <w:rFonts w:ascii="Times New Roman" w:hAnsi="Times New Roman" w:cs="Times New Roman"/>
          <w:b/>
          <w:iCs/>
          <w:color w:val="222222"/>
          <w:sz w:val="24"/>
          <w:szCs w:val="24"/>
          <w:shd w:val="clear" w:color="auto" w:fill="FFFFFF"/>
        </w:rPr>
      </w:pPr>
      <w:r w:rsidRPr="000A7698">
        <w:rPr>
          <w:rFonts w:ascii="Times New Roman" w:hAnsi="Times New Roman" w:cs="Times New Roman"/>
          <w:sz w:val="24"/>
          <w:szCs w:val="24"/>
        </w:rPr>
        <w:t>GPA</w:t>
      </w:r>
      <w:r w:rsidR="006D4117" w:rsidRPr="000A7698">
        <w:rPr>
          <w:rFonts w:ascii="Times New Roman" w:hAnsi="Times New Roman" w:cs="Times New Roman"/>
          <w:sz w:val="24"/>
          <w:szCs w:val="24"/>
        </w:rPr>
        <w:t xml:space="preserve"> of</w:t>
      </w:r>
      <w:r w:rsidR="00EF5684">
        <w:rPr>
          <w:rFonts w:ascii="Times New Roman" w:hAnsi="Times New Roman" w:cs="Times New Roman"/>
          <w:sz w:val="24"/>
          <w:szCs w:val="24"/>
        </w:rPr>
        <w:t xml:space="preserve"> 3.</w:t>
      </w:r>
      <w:r w:rsidR="00190E0A">
        <w:rPr>
          <w:rFonts w:ascii="Times New Roman" w:hAnsi="Times New Roman" w:cs="Times New Roman"/>
          <w:sz w:val="24"/>
          <w:szCs w:val="24"/>
        </w:rPr>
        <w:t>5</w:t>
      </w:r>
    </w:p>
    <w:p w:rsidR="00523AAB" w:rsidRPr="008F3B5D" w:rsidRDefault="00523AAB" w:rsidP="003812DC">
      <w:pPr>
        <w:spacing w:after="10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>B</w:t>
      </w:r>
      <w:r w:rsidR="00884065"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>achelor in</w:t>
      </w: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 xml:space="preserve"> Business Administration </w:t>
      </w: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ab/>
      </w: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ab/>
      </w: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ab/>
      </w: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ab/>
        <w:t xml:space="preserve">    </w:t>
      </w:r>
      <w:r w:rsidR="005C7216"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 xml:space="preserve">                        </w:t>
      </w:r>
      <w:r w:rsidR="005C7216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                      </w:t>
      </w: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August 2013</w:t>
      </w:r>
    </w:p>
    <w:p w:rsidR="005C7216" w:rsidRPr="008F3B5D" w:rsidRDefault="00523AAB" w:rsidP="003812DC">
      <w:pPr>
        <w:spacing w:after="100" w:line="240" w:lineRule="auto"/>
        <w:contextualSpacing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Ho Chi Minh City University of Foreign Languages – Information Technology, </w:t>
      </w:r>
      <w:r w:rsidR="005C7216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Viet Nam</w:t>
      </w:r>
    </w:p>
    <w:p w:rsidR="00DA2A02" w:rsidRPr="008F3B5D" w:rsidRDefault="00523AAB" w:rsidP="003812DC">
      <w:pPr>
        <w:spacing w:after="100" w:line="240" w:lineRule="auto"/>
        <w:contextualSpacing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GPA</w:t>
      </w:r>
      <w:r w:rsidR="006D4117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of</w:t>
      </w: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3.</w:t>
      </w:r>
      <w:r w:rsidR="00A07DD4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5</w:t>
      </w:r>
    </w:p>
    <w:p w:rsidR="003812DC" w:rsidRPr="008F3B5D" w:rsidRDefault="003812DC" w:rsidP="003812DC">
      <w:pPr>
        <w:spacing w:after="100" w:line="240" w:lineRule="auto"/>
        <w:contextualSpacing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</w:p>
    <w:p w:rsidR="00F503EE" w:rsidRPr="008F3B5D" w:rsidRDefault="00F503EE" w:rsidP="003812DC">
      <w:pPr>
        <w:spacing w:after="100" w:line="240" w:lineRule="auto"/>
        <w:contextualSpacing/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b/>
          <w:iCs/>
          <w:sz w:val="24"/>
          <w:szCs w:val="24"/>
          <w:shd w:val="clear" w:color="auto" w:fill="FFFFFF"/>
        </w:rPr>
        <w:t>RELEVANT COURSEWORK:</w:t>
      </w:r>
    </w:p>
    <w:p w:rsidR="00F503EE" w:rsidRPr="008F3B5D" w:rsidRDefault="00B61652" w:rsidP="003812DC">
      <w:pPr>
        <w:spacing w:after="100" w:line="240" w:lineRule="auto"/>
        <w:contextualSpacing/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</w:t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>Financial Accounting</w:t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ab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ab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ab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Intermedia Accounting</w:t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ab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ab/>
      </w:r>
      <w:r w:rsidR="003D772B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   </w:t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Income Tax Accounting</w:t>
      </w:r>
    </w:p>
    <w:p w:rsidR="00F503EE" w:rsidRPr="008F3B5D" w:rsidRDefault="00B61652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</w:t>
      </w:r>
      <w:r w:rsidR="00F503EE" w:rsidRPr="008F3B5D">
        <w:rPr>
          <w:rFonts w:ascii="Times New Roman" w:hAnsi="Times New Roman" w:cs="Times New Roman"/>
          <w:sz w:val="24"/>
          <w:szCs w:val="24"/>
        </w:rPr>
        <w:t>Managerial Accounting</w:t>
      </w:r>
      <w:r w:rsidR="00F503EE" w:rsidRPr="008F3B5D">
        <w:rPr>
          <w:rFonts w:ascii="Times New Roman" w:hAnsi="Times New Roman" w:cs="Times New Roman"/>
          <w:sz w:val="24"/>
          <w:szCs w:val="24"/>
        </w:rPr>
        <w:tab/>
      </w:r>
      <w:r w:rsidR="00F503EE" w:rsidRPr="008F3B5D">
        <w:rPr>
          <w:rFonts w:ascii="Times New Roman" w:hAnsi="Times New Roman" w:cs="Times New Roman"/>
          <w:sz w:val="24"/>
          <w:szCs w:val="24"/>
        </w:rPr>
        <w:tab/>
      </w:r>
      <w:r w:rsidR="00F503EE" w:rsidRPr="008F3B5D">
        <w:rPr>
          <w:rFonts w:ascii="Times New Roman" w:hAnsi="Times New Roman" w:cs="Times New Roman"/>
          <w:sz w:val="24"/>
          <w:szCs w:val="24"/>
        </w:rPr>
        <w:tab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="00F503EE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C</w:t>
      </w:r>
      <w:r w:rsidR="00F503EE" w:rsidRPr="008F3B5D">
        <w:rPr>
          <w:rFonts w:ascii="Times New Roman" w:hAnsi="Times New Roman" w:cs="Times New Roman"/>
          <w:sz w:val="24"/>
          <w:szCs w:val="24"/>
        </w:rPr>
        <w:t>ost Accounting</w:t>
      </w:r>
      <w:r w:rsidR="003D772B" w:rsidRPr="008F3B5D">
        <w:rPr>
          <w:rFonts w:ascii="Times New Roman" w:hAnsi="Times New Roman" w:cs="Times New Roman"/>
          <w:sz w:val="24"/>
          <w:szCs w:val="24"/>
        </w:rPr>
        <w:tab/>
      </w:r>
      <w:r w:rsidR="003D772B" w:rsidRPr="008F3B5D">
        <w:rPr>
          <w:rFonts w:ascii="Times New Roman" w:hAnsi="Times New Roman" w:cs="Times New Roman"/>
          <w:sz w:val="24"/>
          <w:szCs w:val="24"/>
        </w:rPr>
        <w:tab/>
      </w:r>
      <w:r w:rsidR="003D772B" w:rsidRPr="008F3B5D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="003D772B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sym w:font="Wingdings" w:char="F09F"/>
      </w:r>
      <w:r w:rsidR="003D772B" w:rsidRPr="008F3B5D">
        <w:rPr>
          <w:rFonts w:ascii="Times New Roman" w:hAnsi="Times New Roman" w:cs="Times New Roman"/>
          <w:iCs/>
          <w:sz w:val="24"/>
          <w:szCs w:val="24"/>
          <w:shd w:val="clear" w:color="auto" w:fill="FFFFFF"/>
        </w:rPr>
        <w:t xml:space="preserve"> 10–K Group Presentation</w:t>
      </w:r>
    </w:p>
    <w:p w:rsidR="003812DC" w:rsidRPr="008F3B5D" w:rsidRDefault="003812DC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523AAB" w:rsidRPr="008F3B5D" w:rsidRDefault="00A65FA2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F3B5D">
        <w:rPr>
          <w:rFonts w:ascii="Times New Roman" w:hAnsi="Times New Roman" w:cs="Times New Roman"/>
          <w:b/>
          <w:sz w:val="24"/>
          <w:szCs w:val="24"/>
        </w:rPr>
        <w:t xml:space="preserve">PROFESSIONAL </w:t>
      </w:r>
      <w:r w:rsidR="00523AAB" w:rsidRPr="008F3B5D">
        <w:rPr>
          <w:rFonts w:ascii="Times New Roman" w:hAnsi="Times New Roman" w:cs="Times New Roman"/>
          <w:b/>
          <w:sz w:val="24"/>
          <w:szCs w:val="24"/>
        </w:rPr>
        <w:t>EXPERIENCE:</w:t>
      </w:r>
    </w:p>
    <w:p w:rsidR="002D64DC" w:rsidRPr="008F3B5D" w:rsidRDefault="002D64DC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b/>
          <w:sz w:val="24"/>
          <w:szCs w:val="24"/>
        </w:rPr>
        <w:t>Employment Program Representative</w:t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Pr="008F3B5D">
        <w:rPr>
          <w:rFonts w:ascii="Times New Roman" w:hAnsi="Times New Roman" w:cs="Times New Roman"/>
          <w:b/>
          <w:sz w:val="24"/>
          <w:szCs w:val="24"/>
        </w:rPr>
        <w:tab/>
      </w:r>
      <w:r w:rsidR="00840AA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F3B5D">
        <w:rPr>
          <w:rFonts w:ascii="Times New Roman" w:hAnsi="Times New Roman" w:cs="Times New Roman"/>
          <w:sz w:val="24"/>
          <w:szCs w:val="24"/>
        </w:rPr>
        <w:t xml:space="preserve">November 2020 </w:t>
      </w:r>
      <w:r w:rsidR="00840AA0">
        <w:rPr>
          <w:rFonts w:ascii="Times New Roman" w:hAnsi="Times New Roman" w:cs="Times New Roman"/>
          <w:sz w:val="24"/>
          <w:szCs w:val="24"/>
        </w:rPr>
        <w:t>–</w:t>
      </w:r>
      <w:r w:rsidRPr="008F3B5D">
        <w:rPr>
          <w:rFonts w:ascii="Times New Roman" w:hAnsi="Times New Roman" w:cs="Times New Roman"/>
          <w:sz w:val="24"/>
          <w:szCs w:val="24"/>
        </w:rPr>
        <w:t xml:space="preserve"> </w:t>
      </w:r>
      <w:r w:rsidR="00840AA0">
        <w:rPr>
          <w:rFonts w:ascii="Times New Roman" w:hAnsi="Times New Roman" w:cs="Times New Roman"/>
          <w:sz w:val="24"/>
          <w:szCs w:val="24"/>
        </w:rPr>
        <w:t>May 2022</w:t>
      </w:r>
    </w:p>
    <w:p w:rsidR="00280678" w:rsidRPr="008F3B5D" w:rsidRDefault="00417629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sz w:val="24"/>
          <w:szCs w:val="24"/>
        </w:rPr>
        <w:t>Employment Development Department</w:t>
      </w:r>
      <w:r w:rsidR="00280678" w:rsidRPr="008F3B5D">
        <w:rPr>
          <w:rFonts w:ascii="Times New Roman" w:hAnsi="Times New Roman" w:cs="Times New Roman"/>
          <w:sz w:val="24"/>
          <w:szCs w:val="24"/>
        </w:rPr>
        <w:t>, Link Anaheim ARU 019, CA</w:t>
      </w:r>
    </w:p>
    <w:p w:rsidR="00280678" w:rsidRPr="008F3B5D" w:rsidRDefault="00280678" w:rsidP="00280678">
      <w:pPr>
        <w:pStyle w:val="ListParagraph"/>
        <w:numPr>
          <w:ilvl w:val="0"/>
          <w:numId w:val="10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sz w:val="24"/>
          <w:szCs w:val="24"/>
        </w:rPr>
        <w:t>Telework to help Californians file the Unemployment Insurance Claim.</w:t>
      </w:r>
    </w:p>
    <w:p w:rsidR="00280678" w:rsidRPr="008F3B5D" w:rsidRDefault="00280678" w:rsidP="00280678">
      <w:pPr>
        <w:pStyle w:val="ListParagraph"/>
        <w:numPr>
          <w:ilvl w:val="0"/>
          <w:numId w:val="10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sz w:val="24"/>
          <w:szCs w:val="24"/>
        </w:rPr>
        <w:t>Calculate and check claimant's wages, employer information, MBA, and WBA if they qualify for the UI</w:t>
      </w:r>
    </w:p>
    <w:p w:rsidR="00280678" w:rsidRPr="008F3B5D" w:rsidRDefault="00280678" w:rsidP="00280678">
      <w:pPr>
        <w:pStyle w:val="ListParagraph"/>
        <w:numPr>
          <w:ilvl w:val="0"/>
          <w:numId w:val="10"/>
        </w:numPr>
        <w:spacing w:after="100" w:line="240" w:lineRule="auto"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sz w:val="24"/>
          <w:szCs w:val="24"/>
        </w:rPr>
        <w:t>Detail-oriented with numbers and paperwork to make sure that claimant receive timely payment</w:t>
      </w:r>
    </w:p>
    <w:p w:rsidR="00523AAB" w:rsidRPr="008F3B5D" w:rsidRDefault="00D2719F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b/>
          <w:sz w:val="24"/>
          <w:szCs w:val="24"/>
        </w:rPr>
        <w:t>Student Worker</w:t>
      </w:r>
      <w:r w:rsidR="000F7774" w:rsidRPr="008F3B5D">
        <w:rPr>
          <w:rFonts w:ascii="Times New Roman" w:hAnsi="Times New Roman" w:cs="Times New Roman"/>
          <w:b/>
          <w:sz w:val="24"/>
          <w:szCs w:val="24"/>
        </w:rPr>
        <w:t xml:space="preserve"> - Tutor</w:t>
      </w:r>
      <w:r w:rsidR="008377E6" w:rsidRPr="008F3B5D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="005D4F5D" w:rsidRPr="008F3B5D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8377E6" w:rsidRPr="008F3B5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D4F5D" w:rsidRPr="008F3B5D">
        <w:rPr>
          <w:rFonts w:ascii="Times New Roman" w:hAnsi="Times New Roman" w:cs="Times New Roman"/>
          <w:b/>
          <w:sz w:val="24"/>
          <w:szCs w:val="24"/>
        </w:rPr>
        <w:t xml:space="preserve">                        </w:t>
      </w:r>
      <w:r w:rsidR="00884065" w:rsidRPr="008F3B5D">
        <w:rPr>
          <w:rFonts w:ascii="Times New Roman" w:hAnsi="Times New Roman" w:cs="Times New Roman"/>
          <w:b/>
          <w:sz w:val="24"/>
          <w:szCs w:val="24"/>
        </w:rPr>
        <w:t xml:space="preserve">                       </w:t>
      </w:r>
      <w:r w:rsidR="00E42BC0" w:rsidRPr="008F3B5D">
        <w:rPr>
          <w:rFonts w:ascii="Times New Roman" w:hAnsi="Times New Roman" w:cs="Times New Roman"/>
          <w:b/>
          <w:sz w:val="24"/>
          <w:szCs w:val="24"/>
        </w:rPr>
        <w:tab/>
      </w:r>
      <w:r w:rsidR="00E42BC0" w:rsidRPr="008F3B5D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="000F7774" w:rsidRPr="008F3B5D">
        <w:rPr>
          <w:rFonts w:ascii="Times New Roman" w:hAnsi="Times New Roman" w:cs="Times New Roman"/>
          <w:sz w:val="24"/>
          <w:szCs w:val="24"/>
        </w:rPr>
        <w:t xml:space="preserve">August 2019 – </w:t>
      </w:r>
      <w:r w:rsidR="00E42BC0" w:rsidRPr="008F3B5D">
        <w:rPr>
          <w:rFonts w:ascii="Times New Roman" w:hAnsi="Times New Roman" w:cs="Times New Roman"/>
          <w:sz w:val="24"/>
          <w:szCs w:val="24"/>
        </w:rPr>
        <w:t>October 2020</w:t>
      </w:r>
    </w:p>
    <w:p w:rsidR="008377E6" w:rsidRPr="008F3B5D" w:rsidRDefault="008377E6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8F3B5D">
        <w:rPr>
          <w:rFonts w:ascii="Times New Roman" w:hAnsi="Times New Roman" w:cs="Times New Roman"/>
          <w:sz w:val="24"/>
          <w:szCs w:val="24"/>
        </w:rPr>
        <w:t>El Camino College, Torrance, CA</w:t>
      </w:r>
    </w:p>
    <w:p w:rsidR="00D2719F" w:rsidRPr="008F3B5D" w:rsidRDefault="00D2719F" w:rsidP="00AB07E4">
      <w:pPr>
        <w:pStyle w:val="ListParagraph"/>
        <w:numPr>
          <w:ilvl w:val="0"/>
          <w:numId w:val="6"/>
        </w:numPr>
        <w:spacing w:after="10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eastAsia="Times New Roman" w:hAnsi="Times New Roman" w:cs="Times New Roman"/>
          <w:sz w:val="24"/>
          <w:szCs w:val="24"/>
        </w:rPr>
        <w:t>Assisting students with</w:t>
      </w:r>
      <w:r w:rsidR="0044032B" w:rsidRPr="008F3B5D">
        <w:rPr>
          <w:rFonts w:ascii="Times New Roman" w:eastAsia="Times New Roman" w:hAnsi="Times New Roman" w:cs="Times New Roman"/>
          <w:sz w:val="24"/>
          <w:szCs w:val="24"/>
        </w:rPr>
        <w:t xml:space="preserve"> the</w:t>
      </w:r>
      <w:r w:rsidRPr="008F3B5D">
        <w:rPr>
          <w:rFonts w:ascii="Times New Roman" w:eastAsia="Times New Roman" w:hAnsi="Times New Roman" w:cs="Times New Roman"/>
          <w:sz w:val="24"/>
          <w:szCs w:val="24"/>
        </w:rPr>
        <w:t xml:space="preserve"> homework</w:t>
      </w:r>
      <w:r w:rsidR="0044032B" w:rsidRPr="008F3B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F3B5D">
        <w:rPr>
          <w:rFonts w:ascii="Times New Roman" w:eastAsia="Times New Roman" w:hAnsi="Times New Roman" w:cs="Times New Roman"/>
          <w:sz w:val="24"/>
          <w:szCs w:val="24"/>
        </w:rPr>
        <w:t>of Accounting and Econo</w:t>
      </w:r>
      <w:r w:rsidR="00CB66CC" w:rsidRPr="008F3B5D">
        <w:rPr>
          <w:rFonts w:ascii="Times New Roman" w:eastAsia="Times New Roman" w:hAnsi="Times New Roman" w:cs="Times New Roman"/>
          <w:sz w:val="24"/>
          <w:szCs w:val="24"/>
        </w:rPr>
        <w:t>my.</w:t>
      </w:r>
    </w:p>
    <w:p w:rsidR="00D2719F" w:rsidRPr="008F3B5D" w:rsidRDefault="00D2719F" w:rsidP="00AB07E4">
      <w:pPr>
        <w:pStyle w:val="ListParagraph"/>
        <w:numPr>
          <w:ilvl w:val="0"/>
          <w:numId w:val="6"/>
        </w:numPr>
        <w:spacing w:after="10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Working with students to help them understand the key concepts of Accounting and Economy, especially those learned in the classroom.</w:t>
      </w:r>
    </w:p>
    <w:p w:rsidR="008377E6" w:rsidRPr="008F3B5D" w:rsidRDefault="00D2719F" w:rsidP="001142F9">
      <w:pPr>
        <w:pStyle w:val="ListParagraph"/>
        <w:numPr>
          <w:ilvl w:val="0"/>
          <w:numId w:val="6"/>
        </w:numPr>
        <w:spacing w:after="10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Improving</w:t>
      </w:r>
      <w:r w:rsidR="00E4522D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rade by helping </w:t>
      </w:r>
      <w:r w:rsidR="006D4117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view </w:t>
      </w:r>
      <w:r w:rsidRPr="008F3B5D">
        <w:rPr>
          <w:rFonts w:ascii="Times New Roman" w:eastAsia="Times New Roman" w:hAnsi="Times New Roman" w:cs="Times New Roman"/>
          <w:sz w:val="24"/>
          <w:szCs w:val="24"/>
        </w:rPr>
        <w:t>papers,</w:t>
      </w:r>
      <w:r w:rsidR="00046808" w:rsidRPr="008F3B5D">
        <w:rPr>
          <w:rFonts w:ascii="Times New Roman" w:eastAsia="Times New Roman" w:hAnsi="Times New Roman" w:cs="Times New Roman"/>
          <w:sz w:val="24"/>
          <w:szCs w:val="24"/>
        </w:rPr>
        <w:t xml:space="preserve"> test preparation,</w:t>
      </w:r>
      <w:r w:rsidRPr="008F3B5D">
        <w:rPr>
          <w:rFonts w:ascii="Times New Roman" w:eastAsia="Times New Roman" w:hAnsi="Times New Roman" w:cs="Times New Roman"/>
          <w:sz w:val="24"/>
          <w:szCs w:val="24"/>
        </w:rPr>
        <w:t xml:space="preserve"> research</w:t>
      </w:r>
      <w:r w:rsidR="0044032B" w:rsidRPr="008F3B5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8F3B5D">
        <w:rPr>
          <w:rFonts w:ascii="Times New Roman" w:eastAsia="Times New Roman" w:hAnsi="Times New Roman" w:cs="Times New Roman"/>
          <w:sz w:val="24"/>
          <w:szCs w:val="24"/>
        </w:rPr>
        <w:t xml:space="preserve"> and other academic tasks.</w:t>
      </w:r>
    </w:p>
    <w:p w:rsidR="00E4522D" w:rsidRPr="008F3B5D" w:rsidRDefault="00E4522D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ssistant Coordinator</w:t>
      </w:r>
      <w:r w:rsidR="0051637C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  <w:r w:rsidR="0051637C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  <w:r w:rsidR="0051637C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  <w:r w:rsidR="00884065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  <w:t xml:space="preserve">                               </w:t>
      </w:r>
      <w:r w:rsidR="0051637C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</w:r>
      <w:r w:rsidR="0051637C" w:rsidRPr="008F3B5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ab/>
        <w:t xml:space="preserve">      </w:t>
      </w:r>
      <w:r w:rsidR="0051637C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January 2015 – July 2018</w:t>
      </w:r>
    </w:p>
    <w:p w:rsidR="00E4522D" w:rsidRPr="000A7698" w:rsidRDefault="00E4522D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A7698">
        <w:rPr>
          <w:rFonts w:ascii="Times New Roman" w:hAnsi="Times New Roman" w:cs="Times New Roman"/>
          <w:sz w:val="24"/>
          <w:szCs w:val="24"/>
        </w:rPr>
        <w:t>Representative Office of Bangkok University in Viet Nam</w:t>
      </w:r>
    </w:p>
    <w:p w:rsidR="00C14F0F" w:rsidRPr="008F3B5D" w:rsidRDefault="0017212D" w:rsidP="003812DC">
      <w:pPr>
        <w:pStyle w:val="ListParagraph"/>
        <w:numPr>
          <w:ilvl w:val="0"/>
          <w:numId w:val="7"/>
        </w:numPr>
        <w:spacing w:after="10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Assisted the chief</w:t>
      </w:r>
      <w:r w:rsidR="00884065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ager in business operations </w:t>
      </w:r>
      <w:r w:rsidR="00DE5790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as di</w:t>
      </w:r>
      <w:r w:rsidR="005E5D7A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rected</w:t>
      </w:r>
    </w:p>
    <w:p w:rsidR="00D51F6A" w:rsidRPr="008F3B5D" w:rsidRDefault="00D51F6A" w:rsidP="003812DC">
      <w:pPr>
        <w:pStyle w:val="ListParagraph"/>
        <w:numPr>
          <w:ilvl w:val="0"/>
          <w:numId w:val="7"/>
        </w:numPr>
        <w:spacing w:after="10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Track</w:t>
      </w:r>
      <w:r w:rsidR="00DE5790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ed</w:t>
      </w: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</w:t>
      </w:r>
      <w:r w:rsidR="003812DC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e progress of weekly, monthly a</w:t>
      </w: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nd annual objectives</w:t>
      </w:r>
      <w:r w:rsidR="00884065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uch as KPI and visa process of students</w:t>
      </w:r>
    </w:p>
    <w:p w:rsidR="00A630EF" w:rsidRPr="008F3B5D" w:rsidRDefault="0063380C" w:rsidP="003812DC">
      <w:pPr>
        <w:pStyle w:val="ListParagraph"/>
        <w:numPr>
          <w:ilvl w:val="0"/>
          <w:numId w:val="7"/>
        </w:numPr>
        <w:spacing w:after="10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F3B5D">
        <w:rPr>
          <w:rFonts w:ascii="Times New Roman" w:hAnsi="Times New Roman" w:cs="Times New Roman"/>
          <w:sz w:val="24"/>
          <w:szCs w:val="24"/>
        </w:rPr>
        <w:t>Des</w:t>
      </w:r>
      <w:r w:rsidR="006D4117" w:rsidRPr="008F3B5D">
        <w:rPr>
          <w:rFonts w:ascii="Times New Roman" w:hAnsi="Times New Roman" w:cs="Times New Roman"/>
          <w:sz w:val="24"/>
          <w:szCs w:val="24"/>
        </w:rPr>
        <w:t>igned and implemented efficient</w:t>
      </w:r>
      <w:r w:rsidRPr="008F3B5D">
        <w:rPr>
          <w:rFonts w:ascii="Times New Roman" w:hAnsi="Times New Roman" w:cs="Times New Roman"/>
          <w:sz w:val="24"/>
          <w:szCs w:val="24"/>
        </w:rPr>
        <w:t xml:space="preserve"> </w:t>
      </w:r>
      <w:r w:rsidR="00DE5790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marketing strateg</w:t>
      </w:r>
      <w:r w:rsidR="00675439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ies</w:t>
      </w:r>
      <w:r w:rsidR="00DE5790" w:rsidRPr="008F3B5D">
        <w:rPr>
          <w:rFonts w:ascii="Times New Roman" w:hAnsi="Times New Roman" w:cs="Times New Roman"/>
          <w:sz w:val="24"/>
          <w:szCs w:val="24"/>
        </w:rPr>
        <w:t xml:space="preserve"> </w:t>
      </w:r>
      <w:r w:rsidRPr="008F3B5D">
        <w:rPr>
          <w:rFonts w:ascii="Times New Roman" w:hAnsi="Times New Roman" w:cs="Times New Roman"/>
          <w:sz w:val="24"/>
          <w:szCs w:val="24"/>
        </w:rPr>
        <w:t xml:space="preserve">aimed at </w:t>
      </w:r>
      <w:r w:rsidR="00DE5790" w:rsidRPr="008F3B5D">
        <w:rPr>
          <w:rFonts w:ascii="Times New Roman" w:hAnsi="Times New Roman" w:cs="Times New Roman"/>
          <w:sz w:val="24"/>
          <w:szCs w:val="24"/>
        </w:rPr>
        <w:t>attracting potential students</w:t>
      </w:r>
      <w:r w:rsidR="005E5D7A" w:rsidRPr="008F3B5D">
        <w:rPr>
          <w:rFonts w:ascii="Times New Roman" w:hAnsi="Times New Roman" w:cs="Times New Roman"/>
          <w:sz w:val="24"/>
          <w:szCs w:val="24"/>
        </w:rPr>
        <w:t xml:space="preserve"> and expanding school networks</w:t>
      </w:r>
      <w:r w:rsidRPr="008F3B5D">
        <w:rPr>
          <w:rFonts w:ascii="Times New Roman" w:hAnsi="Times New Roman" w:cs="Times New Roman"/>
          <w:sz w:val="24"/>
          <w:szCs w:val="24"/>
        </w:rPr>
        <w:t>,</w:t>
      </w:r>
      <w:r w:rsidR="00DE5790" w:rsidRPr="008F3B5D">
        <w:rPr>
          <w:rFonts w:ascii="Times New Roman" w:hAnsi="Times New Roman" w:cs="Times New Roman"/>
          <w:sz w:val="24"/>
          <w:szCs w:val="24"/>
        </w:rPr>
        <w:t xml:space="preserve"> i</w:t>
      </w:r>
      <w:r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nc</w:t>
      </w:r>
      <w:r w:rsidR="005E5D7A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reasing</w:t>
      </w:r>
      <w:r w:rsidR="00675439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DE5790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>revenue</w:t>
      </w:r>
      <w:r w:rsidR="00675439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y at least 15%</w:t>
      </w:r>
      <w:r w:rsidR="00DE5790" w:rsidRPr="008F3B5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 year </w:t>
      </w:r>
    </w:p>
    <w:p w:rsidR="003812DC" w:rsidRPr="000A7698" w:rsidRDefault="003812DC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:rsidR="00A65FA2" w:rsidRPr="000A7698" w:rsidRDefault="00A65FA2" w:rsidP="003812DC">
      <w:pPr>
        <w:spacing w:after="100" w:line="240" w:lineRule="auto"/>
        <w:contextualSpacing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0A769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ERTIFICATION:</w:t>
      </w:r>
    </w:p>
    <w:p w:rsidR="00A65FA2" w:rsidRPr="000A7698" w:rsidRDefault="00C17C42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>Equity Tutor Training</w:t>
      </w:r>
      <w:r w:rsidR="00F503EE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Reading Success Center at El Camino College</w:t>
      </w:r>
      <w:r w:rsidR="008C108B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8C108B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8C108B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         September 2019</w:t>
      </w:r>
    </w:p>
    <w:p w:rsidR="0017212D" w:rsidRPr="000A7698" w:rsidRDefault="00C17C42" w:rsidP="003812DC">
      <w:pPr>
        <w:spacing w:after="10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>Professional Development</w:t>
      </w:r>
      <w:r w:rsidR="00F503EE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EL Camino College Student Leadership Institute</w:t>
      </w:r>
      <w:r w:rsidR="008C108B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r w:rsidR="008C108B" w:rsidRPr="000A7698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  <w:t xml:space="preserve">          December 2019</w:t>
      </w:r>
    </w:p>
    <w:sectPr w:rsidR="0017212D" w:rsidRPr="000A7698" w:rsidSect="005C721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B535B"/>
    <w:multiLevelType w:val="multilevel"/>
    <w:tmpl w:val="17043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DC3239"/>
    <w:multiLevelType w:val="hybridMultilevel"/>
    <w:tmpl w:val="D1DC7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6C02"/>
    <w:multiLevelType w:val="hybridMultilevel"/>
    <w:tmpl w:val="9676A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815A6"/>
    <w:multiLevelType w:val="hybridMultilevel"/>
    <w:tmpl w:val="917CA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915CC"/>
    <w:multiLevelType w:val="hybridMultilevel"/>
    <w:tmpl w:val="F42CF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AE058B"/>
    <w:multiLevelType w:val="multilevel"/>
    <w:tmpl w:val="92508272"/>
    <w:lvl w:ilvl="0">
      <w:start w:val="1"/>
      <w:numFmt w:val="bullet"/>
      <w:pStyle w:val="Bulletedtex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F7D2E09"/>
    <w:multiLevelType w:val="hybridMultilevel"/>
    <w:tmpl w:val="AD8E9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0A560C"/>
    <w:multiLevelType w:val="hybridMultilevel"/>
    <w:tmpl w:val="C9B6F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B566BF"/>
    <w:multiLevelType w:val="hybridMultilevel"/>
    <w:tmpl w:val="E3CC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B51D4A"/>
    <w:multiLevelType w:val="hybridMultilevel"/>
    <w:tmpl w:val="CC4C2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1081584">
    <w:abstractNumId w:val="5"/>
  </w:num>
  <w:num w:numId="2" w16cid:durableId="826089719">
    <w:abstractNumId w:val="1"/>
  </w:num>
  <w:num w:numId="3" w16cid:durableId="1357273139">
    <w:abstractNumId w:val="0"/>
  </w:num>
  <w:num w:numId="4" w16cid:durableId="412510597">
    <w:abstractNumId w:val="7"/>
  </w:num>
  <w:num w:numId="5" w16cid:durableId="560364512">
    <w:abstractNumId w:val="8"/>
  </w:num>
  <w:num w:numId="6" w16cid:durableId="207648279">
    <w:abstractNumId w:val="9"/>
  </w:num>
  <w:num w:numId="7" w16cid:durableId="1855339083">
    <w:abstractNumId w:val="6"/>
  </w:num>
  <w:num w:numId="8" w16cid:durableId="2123185272">
    <w:abstractNumId w:val="2"/>
  </w:num>
  <w:num w:numId="9" w16cid:durableId="969214721">
    <w:abstractNumId w:val="3"/>
  </w:num>
  <w:num w:numId="10" w16cid:durableId="16878306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AxMzU3NzcxMzRX0lEKTi0uzszPAykwNKoFAGTvEjEtAAAA"/>
  </w:docVars>
  <w:rsids>
    <w:rsidRoot w:val="003956C5"/>
    <w:rsid w:val="00031DC9"/>
    <w:rsid w:val="00046808"/>
    <w:rsid w:val="0006707B"/>
    <w:rsid w:val="000A7698"/>
    <w:rsid w:val="000C2B9D"/>
    <w:rsid w:val="000F7774"/>
    <w:rsid w:val="0010069F"/>
    <w:rsid w:val="00100B60"/>
    <w:rsid w:val="001043D2"/>
    <w:rsid w:val="00106E07"/>
    <w:rsid w:val="0016341D"/>
    <w:rsid w:val="0017212D"/>
    <w:rsid w:val="00190E0A"/>
    <w:rsid w:val="001D0395"/>
    <w:rsid w:val="0027787B"/>
    <w:rsid w:val="00280678"/>
    <w:rsid w:val="002B4B51"/>
    <w:rsid w:val="002D64DC"/>
    <w:rsid w:val="002D6CF5"/>
    <w:rsid w:val="0036350B"/>
    <w:rsid w:val="00373222"/>
    <w:rsid w:val="003812DC"/>
    <w:rsid w:val="003956C5"/>
    <w:rsid w:val="003A6DA9"/>
    <w:rsid w:val="003C72DC"/>
    <w:rsid w:val="003D772B"/>
    <w:rsid w:val="00417629"/>
    <w:rsid w:val="00422913"/>
    <w:rsid w:val="0044032B"/>
    <w:rsid w:val="00442591"/>
    <w:rsid w:val="00444510"/>
    <w:rsid w:val="004F4B15"/>
    <w:rsid w:val="0051637C"/>
    <w:rsid w:val="00523AAB"/>
    <w:rsid w:val="00531065"/>
    <w:rsid w:val="005C7216"/>
    <w:rsid w:val="005D244C"/>
    <w:rsid w:val="005D4F5D"/>
    <w:rsid w:val="005D5306"/>
    <w:rsid w:val="005E5D7A"/>
    <w:rsid w:val="00610CA3"/>
    <w:rsid w:val="0063380C"/>
    <w:rsid w:val="00636EA8"/>
    <w:rsid w:val="00675439"/>
    <w:rsid w:val="006801A0"/>
    <w:rsid w:val="006D4117"/>
    <w:rsid w:val="007073CE"/>
    <w:rsid w:val="007B4E2C"/>
    <w:rsid w:val="008377E6"/>
    <w:rsid w:val="00840AA0"/>
    <w:rsid w:val="00884065"/>
    <w:rsid w:val="008C108B"/>
    <w:rsid w:val="008F3B5D"/>
    <w:rsid w:val="00915C05"/>
    <w:rsid w:val="009351E6"/>
    <w:rsid w:val="00A07DD4"/>
    <w:rsid w:val="00A630EF"/>
    <w:rsid w:val="00A65FA2"/>
    <w:rsid w:val="00A87C0B"/>
    <w:rsid w:val="00A91F0A"/>
    <w:rsid w:val="00B058B7"/>
    <w:rsid w:val="00B61652"/>
    <w:rsid w:val="00B825E0"/>
    <w:rsid w:val="00BF6390"/>
    <w:rsid w:val="00C04D76"/>
    <w:rsid w:val="00C14F0F"/>
    <w:rsid w:val="00C1730F"/>
    <w:rsid w:val="00C17C42"/>
    <w:rsid w:val="00C26165"/>
    <w:rsid w:val="00CB66CC"/>
    <w:rsid w:val="00CE298B"/>
    <w:rsid w:val="00D2719F"/>
    <w:rsid w:val="00D4740F"/>
    <w:rsid w:val="00D5146C"/>
    <w:rsid w:val="00D51F6A"/>
    <w:rsid w:val="00D8006B"/>
    <w:rsid w:val="00DA2A02"/>
    <w:rsid w:val="00DD381B"/>
    <w:rsid w:val="00DE5790"/>
    <w:rsid w:val="00E05785"/>
    <w:rsid w:val="00E42BC0"/>
    <w:rsid w:val="00E4522D"/>
    <w:rsid w:val="00E72406"/>
    <w:rsid w:val="00E9326B"/>
    <w:rsid w:val="00EF5684"/>
    <w:rsid w:val="00F503EE"/>
    <w:rsid w:val="00FC6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69A6E"/>
  <w15:chartTrackingRefBased/>
  <w15:docId w15:val="{0F2A89FF-5367-4CAA-8F92-8EF3620B4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56C5"/>
    <w:rPr>
      <w:color w:val="0563C1" w:themeColor="hyperlink"/>
      <w:u w:val="single"/>
    </w:rPr>
  </w:style>
  <w:style w:type="paragraph" w:customStyle="1" w:styleId="Bulletedtext">
    <w:name w:val="Bulleted text"/>
    <w:basedOn w:val="Normal"/>
    <w:uiPriority w:val="99"/>
    <w:rsid w:val="00373222"/>
    <w:pPr>
      <w:numPr>
        <w:numId w:val="1"/>
      </w:numPr>
      <w:spacing w:after="60" w:line="240" w:lineRule="auto"/>
      <w:jc w:val="both"/>
    </w:pPr>
    <w:rPr>
      <w:rFonts w:ascii="Arial" w:eastAsia="Arial" w:hAnsi="Arial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0C2B9D"/>
    <w:pPr>
      <w:ind w:left="720"/>
      <w:contextualSpacing/>
    </w:pPr>
  </w:style>
  <w:style w:type="character" w:customStyle="1" w:styleId="vanity-namedomain">
    <w:name w:val="vanity-name__domain"/>
    <w:basedOn w:val="DefaultParagraphFont"/>
    <w:rsid w:val="006801A0"/>
  </w:style>
  <w:style w:type="character" w:customStyle="1" w:styleId="vanity-namedisplay-name">
    <w:name w:val="vanity-name__display-name"/>
    <w:basedOn w:val="DefaultParagraphFont"/>
    <w:rsid w:val="006801A0"/>
  </w:style>
  <w:style w:type="character" w:styleId="FollowedHyperlink">
    <w:name w:val="FollowedHyperlink"/>
    <w:basedOn w:val="DefaultParagraphFont"/>
    <w:uiPriority w:val="99"/>
    <w:semiHidden/>
    <w:unhideWhenUsed/>
    <w:rsid w:val="005D24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46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uylai1190@gmail.com" TargetMode="External"/><Relationship Id="rId5" Type="http://schemas.openxmlformats.org/officeDocument/2006/relationships/hyperlink" Target="http://www.linkedin.com/in/huy-la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1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ai</dc:creator>
  <cp:keywords/>
  <dc:description/>
  <cp:lastModifiedBy>Vincent</cp:lastModifiedBy>
  <cp:revision>14</cp:revision>
  <dcterms:created xsi:type="dcterms:W3CDTF">2020-11-29T10:07:00Z</dcterms:created>
  <dcterms:modified xsi:type="dcterms:W3CDTF">2023-04-17T11:10:00Z</dcterms:modified>
</cp:coreProperties>
</file>